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350E37" w14:textId="2393BC15" w:rsidR="00E03070" w:rsidRPr="00B06FB9" w:rsidRDefault="00BA033A">
      <w:pPr>
        <w:jc w:val="center"/>
        <w:rPr>
          <w:rFonts w:ascii="Times New Roman" w:hAnsi="Times New Roman" w:cs="Times New Roman"/>
          <w:b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sz w:val="32"/>
          <w:szCs w:val="32"/>
          <w:shd w:val="clear" w:color="auto" w:fill="FFFFFF"/>
        </w:rPr>
        <w:t>Auriel Del Carmen</w:t>
      </w:r>
    </w:p>
    <w:p w14:paraId="49D62832" w14:textId="2A302FFD" w:rsidR="00E03070" w:rsidRPr="00785D2B" w:rsidRDefault="00BA033A" w:rsidP="00E03070">
      <w:pPr>
        <w:jc w:val="center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2168 Fern Valley Drive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 | </w:t>
      </w:r>
      <w:r>
        <w:rPr>
          <w:rFonts w:ascii="Times New Roman" w:hAnsi="Times New Roman" w:cs="Times New Roman"/>
          <w:shd w:val="clear" w:color="auto" w:fill="FFFFFF"/>
        </w:rPr>
        <w:t>Alexander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, </w:t>
      </w:r>
      <w:r>
        <w:rPr>
          <w:rFonts w:ascii="Times New Roman" w:hAnsi="Times New Roman" w:cs="Times New Roman"/>
          <w:shd w:val="clear" w:color="auto" w:fill="FFFFFF"/>
        </w:rPr>
        <w:t>AR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 </w:t>
      </w:r>
      <w:r>
        <w:rPr>
          <w:rFonts w:ascii="Times New Roman" w:hAnsi="Times New Roman" w:cs="Times New Roman"/>
          <w:shd w:val="clear" w:color="auto" w:fill="FFFFFF"/>
        </w:rPr>
        <w:t>72002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 | (</w:t>
      </w:r>
      <w:r>
        <w:rPr>
          <w:rFonts w:ascii="Times New Roman" w:hAnsi="Times New Roman" w:cs="Times New Roman"/>
          <w:shd w:val="clear" w:color="auto" w:fill="FFFFFF"/>
        </w:rPr>
        <w:t>501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) </w:t>
      </w:r>
      <w:r>
        <w:rPr>
          <w:rFonts w:ascii="Times New Roman" w:hAnsi="Times New Roman" w:cs="Times New Roman"/>
          <w:shd w:val="clear" w:color="auto" w:fill="FFFFFF"/>
        </w:rPr>
        <w:t>291</w:t>
      </w:r>
      <w:r w:rsidR="00E03070" w:rsidRPr="00785D2B">
        <w:rPr>
          <w:rFonts w:ascii="Times New Roman" w:hAnsi="Times New Roman" w:cs="Times New Roman"/>
          <w:shd w:val="clear" w:color="auto" w:fill="FFFFFF"/>
        </w:rPr>
        <w:t>-</w:t>
      </w:r>
      <w:r>
        <w:rPr>
          <w:rFonts w:ascii="Times New Roman" w:hAnsi="Times New Roman" w:cs="Times New Roman"/>
          <w:shd w:val="clear" w:color="auto" w:fill="FFFFFF"/>
        </w:rPr>
        <w:t>8650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 | </w:t>
      </w:r>
      <w:r>
        <w:rPr>
          <w:rFonts w:ascii="Times New Roman" w:hAnsi="Times New Roman" w:cs="Times New Roman"/>
          <w:shd w:val="clear" w:color="auto" w:fill="FFFFFF"/>
        </w:rPr>
        <w:t>aurieldc@outlook.com</w:t>
      </w:r>
    </w:p>
    <w:p w14:paraId="630339F9" w14:textId="2BE3D41C" w:rsidR="00E03070" w:rsidRPr="00785D2B" w:rsidRDefault="00785D2B" w:rsidP="00E03070">
      <w:pPr>
        <w:jc w:val="center"/>
        <w:rPr>
          <w:rFonts w:ascii="Times New Roman" w:hAnsi="Times New Roman" w:cs="Times New Roman"/>
          <w:shd w:val="clear" w:color="auto" w:fill="FFFFFF"/>
        </w:rPr>
      </w:pPr>
      <w:r w:rsidRPr="00785D2B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D0838" wp14:editId="7DF4CD82">
                <wp:simplePos x="0" y="0"/>
                <wp:positionH relativeFrom="column">
                  <wp:posOffset>69850</wp:posOffset>
                </wp:positionH>
                <wp:positionV relativeFrom="paragraph">
                  <wp:posOffset>88265</wp:posOffset>
                </wp:positionV>
                <wp:extent cx="5791200" cy="31750"/>
                <wp:effectExtent l="38100" t="38100" r="76200" b="825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0" cy="317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C6FE46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5pt,6.95pt" to="461.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0000000B" w14:textId="77777777" w:rsidR="00DF05CF" w:rsidRPr="00785D2B" w:rsidRDefault="00DF05CF">
      <w:pPr>
        <w:rPr>
          <w:rFonts w:ascii="Times New Roman" w:hAnsi="Times New Roman" w:cs="Times New Roman"/>
        </w:rPr>
      </w:pPr>
    </w:p>
    <w:p w14:paraId="600BE6EC" w14:textId="37C93824" w:rsidR="00785D2B" w:rsidRDefault="00442242" w:rsidP="00785D2B">
      <w:pPr>
        <w:jc w:val="center"/>
        <w:rPr>
          <w:rFonts w:ascii="Times New Roman" w:hAnsi="Times New Roman" w:cs="Times New Roman"/>
          <w:b/>
        </w:rPr>
      </w:pPr>
      <w:r w:rsidRPr="00785D2B">
        <w:rPr>
          <w:rFonts w:ascii="Times New Roman" w:hAnsi="Times New Roman" w:cs="Times New Roman"/>
          <w:b/>
        </w:rPr>
        <w:t>EDUCATION</w:t>
      </w:r>
    </w:p>
    <w:p w14:paraId="478EA0CB" w14:textId="77777777" w:rsidR="00500AD3" w:rsidRDefault="00442242">
      <w:pPr>
        <w:rPr>
          <w:rFonts w:ascii="Times New Roman" w:hAnsi="Times New Roman" w:cs="Times New Roman"/>
        </w:rPr>
      </w:pPr>
      <w:r w:rsidRPr="00785D2B">
        <w:rPr>
          <w:rFonts w:ascii="Times New Roman" w:hAnsi="Times New Roman" w:cs="Times New Roman"/>
          <w:b/>
        </w:rPr>
        <w:t>University of Arkansas</w:t>
      </w:r>
      <w:r w:rsidR="00785D2B">
        <w:rPr>
          <w:rFonts w:ascii="Times New Roman" w:hAnsi="Times New Roman" w:cs="Times New Roman"/>
          <w:b/>
        </w:rPr>
        <w:t xml:space="preserve"> at </w:t>
      </w:r>
      <w:r w:rsidRPr="00785D2B">
        <w:rPr>
          <w:rFonts w:ascii="Times New Roman" w:hAnsi="Times New Roman" w:cs="Times New Roman"/>
          <w:b/>
        </w:rPr>
        <w:t>Little Rock</w:t>
      </w:r>
      <w:r w:rsidR="00B34C9F">
        <w:rPr>
          <w:rFonts w:ascii="Times New Roman" w:hAnsi="Times New Roman" w:cs="Times New Roman"/>
        </w:rPr>
        <w:t xml:space="preserve"> </w:t>
      </w:r>
    </w:p>
    <w:p w14:paraId="0000000E" w14:textId="5F05A960" w:rsidR="00DF05CF" w:rsidRPr="00B34C9F" w:rsidRDefault="00BA03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ttle Rock</w:t>
      </w:r>
      <w:r w:rsidR="00B34C9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Arkansas</w:t>
      </w:r>
      <w:r w:rsidR="00B34C9F">
        <w:rPr>
          <w:rFonts w:ascii="Times New Roman" w:hAnsi="Times New Roman" w:cs="Times New Roman"/>
        </w:rPr>
        <w:t xml:space="preserve"> | </w:t>
      </w:r>
      <w:r>
        <w:rPr>
          <w:rFonts w:ascii="Times New Roman" w:hAnsi="Times New Roman" w:cs="Times New Roman"/>
        </w:rPr>
        <w:t xml:space="preserve">ualr.edu </w:t>
      </w:r>
    </w:p>
    <w:p w14:paraId="0A01F0A9" w14:textId="7B277E17" w:rsidR="00785D2B" w:rsidRDefault="009F40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chelor of Arts in </w:t>
      </w:r>
      <w:r w:rsidR="00BA033A">
        <w:rPr>
          <w:rFonts w:ascii="Times New Roman" w:hAnsi="Times New Roman" w:cs="Times New Roman"/>
        </w:rPr>
        <w:t>History</w:t>
      </w:r>
      <w:r>
        <w:rPr>
          <w:rFonts w:ascii="Times New Roman" w:hAnsi="Times New Roman" w:cs="Times New Roman"/>
        </w:rPr>
        <w:t xml:space="preserve"> with </w:t>
      </w:r>
      <w:r w:rsidR="00F81AD8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Minor in Information Technology</w:t>
      </w:r>
    </w:p>
    <w:p w14:paraId="08F96C21" w14:textId="126B8CCD" w:rsidR="00500AD3" w:rsidRPr="00500AD3" w:rsidRDefault="00067170" w:rsidP="00500A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BA033A">
        <w:rPr>
          <w:rFonts w:ascii="Times New Roman" w:hAnsi="Times New Roman" w:cs="Times New Roman"/>
        </w:rPr>
        <w:t>.</w:t>
      </w:r>
      <w:r w:rsidR="003C639F">
        <w:rPr>
          <w:rFonts w:ascii="Times New Roman" w:hAnsi="Times New Roman" w:cs="Times New Roman"/>
        </w:rPr>
        <w:t>9</w:t>
      </w:r>
      <w:r w:rsidR="006D1D71">
        <w:rPr>
          <w:rFonts w:ascii="Times New Roman" w:hAnsi="Times New Roman" w:cs="Times New Roman"/>
        </w:rPr>
        <w:t>4</w:t>
      </w:r>
    </w:p>
    <w:p w14:paraId="2F102CEB" w14:textId="7ED2CB2C" w:rsidR="00BA033A" w:rsidRDefault="00785D2B">
      <w:pPr>
        <w:rPr>
          <w:rFonts w:ascii="Times New Roman" w:hAnsi="Times New Roman" w:cs="Times New Roman"/>
        </w:rPr>
      </w:pPr>
      <w:r w:rsidRPr="00785D2B">
        <w:rPr>
          <w:rFonts w:ascii="Times New Roman" w:hAnsi="Times New Roman" w:cs="Times New Roman"/>
        </w:rPr>
        <w:t>E</w:t>
      </w:r>
      <w:r w:rsidR="00E03070" w:rsidRPr="00785D2B">
        <w:rPr>
          <w:rFonts w:ascii="Times New Roman" w:hAnsi="Times New Roman" w:cs="Times New Roman"/>
        </w:rPr>
        <w:t xml:space="preserve">xpected Graduation: </w:t>
      </w:r>
      <w:r w:rsidR="00BA033A">
        <w:rPr>
          <w:rFonts w:ascii="Times New Roman" w:hAnsi="Times New Roman" w:cs="Times New Roman"/>
        </w:rPr>
        <w:t>05</w:t>
      </w:r>
      <w:r w:rsidR="00B34C9F" w:rsidRPr="00500AD3">
        <w:rPr>
          <w:rFonts w:ascii="Times New Roman" w:hAnsi="Times New Roman" w:cs="Times New Roman"/>
        </w:rPr>
        <w:t>/</w:t>
      </w:r>
      <w:r w:rsidR="00067170">
        <w:rPr>
          <w:rFonts w:ascii="Times New Roman" w:hAnsi="Times New Roman" w:cs="Times New Roman"/>
        </w:rPr>
        <w:t>20</w:t>
      </w:r>
      <w:r w:rsidR="00BA033A">
        <w:rPr>
          <w:rFonts w:ascii="Times New Roman" w:hAnsi="Times New Roman" w:cs="Times New Roman"/>
        </w:rPr>
        <w:t>25</w:t>
      </w:r>
    </w:p>
    <w:p w14:paraId="3443847D" w14:textId="77777777" w:rsidR="00C4018D" w:rsidRDefault="00C4018D">
      <w:pPr>
        <w:rPr>
          <w:rFonts w:ascii="Times New Roman" w:hAnsi="Times New Roman" w:cs="Times New Roman"/>
        </w:rPr>
      </w:pPr>
    </w:p>
    <w:p w14:paraId="03A4182C" w14:textId="295A5978" w:rsidR="00C4018D" w:rsidRDefault="00C4018D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C4018D">
        <w:rPr>
          <w:rFonts w:ascii="Times New Roman" w:hAnsi="Times New Roman" w:cs="Times New Roman"/>
          <w:color w:val="222222"/>
          <w:shd w:val="clear" w:color="auto" w:fill="FFFFFF"/>
        </w:rPr>
        <w:t>Associate of Arts in General Studies</w:t>
      </w:r>
    </w:p>
    <w:p w14:paraId="5E01A37A" w14:textId="32E03979" w:rsidR="006841D6" w:rsidRDefault="006841D6">
      <w:pPr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3.9</w:t>
      </w:r>
      <w:r w:rsidR="006D1D71">
        <w:rPr>
          <w:rFonts w:ascii="Times New Roman" w:hAnsi="Times New Roman" w:cs="Times New Roman"/>
          <w:color w:val="222222"/>
          <w:shd w:val="clear" w:color="auto" w:fill="FFFFFF"/>
        </w:rPr>
        <w:t>4</w:t>
      </w:r>
    </w:p>
    <w:p w14:paraId="3F3881A8" w14:textId="6154794A" w:rsidR="006841D6" w:rsidRPr="00C4018D" w:rsidRDefault="006841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Graduat</w:t>
      </w:r>
      <w:r w:rsidR="00A22E0F">
        <w:rPr>
          <w:rFonts w:ascii="Times New Roman" w:hAnsi="Times New Roman" w:cs="Times New Roman"/>
          <w:color w:val="222222"/>
          <w:shd w:val="clear" w:color="auto" w:fill="FFFFFF"/>
        </w:rPr>
        <w:t>ed</w:t>
      </w:r>
      <w:r>
        <w:rPr>
          <w:rFonts w:ascii="Times New Roman" w:hAnsi="Times New Roman" w:cs="Times New Roman"/>
          <w:color w:val="222222"/>
          <w:shd w:val="clear" w:color="auto" w:fill="FFFFFF"/>
        </w:rPr>
        <w:t>: 05/2023</w:t>
      </w:r>
    </w:p>
    <w:p w14:paraId="5DA87877" w14:textId="77777777" w:rsidR="00785D2B" w:rsidRPr="00785D2B" w:rsidRDefault="00785D2B">
      <w:pPr>
        <w:rPr>
          <w:rFonts w:ascii="Times New Roman" w:hAnsi="Times New Roman" w:cs="Times New Roman"/>
        </w:rPr>
      </w:pPr>
    </w:p>
    <w:p w14:paraId="4501588F" w14:textId="37FF5F05" w:rsidR="00785D2B" w:rsidRDefault="00442242" w:rsidP="00785D2B">
      <w:pPr>
        <w:jc w:val="center"/>
        <w:rPr>
          <w:rFonts w:ascii="Times New Roman" w:hAnsi="Times New Roman" w:cs="Times New Roman"/>
          <w:b/>
        </w:rPr>
      </w:pPr>
      <w:r w:rsidRPr="00785D2B">
        <w:rPr>
          <w:rFonts w:ascii="Times New Roman" w:hAnsi="Times New Roman" w:cs="Times New Roman"/>
          <w:b/>
        </w:rPr>
        <w:t>EXPERIENCE</w:t>
      </w:r>
      <w:r w:rsidR="00B030C4">
        <w:rPr>
          <w:rFonts w:ascii="Times New Roman" w:hAnsi="Times New Roman" w:cs="Times New Roman"/>
          <w:b/>
        </w:rPr>
        <w:t>S</w:t>
      </w:r>
    </w:p>
    <w:p w14:paraId="4D095F64" w14:textId="77777777" w:rsidR="00DF6765" w:rsidRDefault="00DF6765" w:rsidP="00785D2B">
      <w:pPr>
        <w:jc w:val="center"/>
        <w:rPr>
          <w:rFonts w:ascii="Times New Roman" w:hAnsi="Times New Roman" w:cs="Times New Roman"/>
          <w:b/>
        </w:rPr>
      </w:pPr>
    </w:p>
    <w:p w14:paraId="5D41E600" w14:textId="731CBDB7" w:rsidR="00DF6765" w:rsidRDefault="00B7086A" w:rsidP="00DF676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A Little Rock Health Services</w:t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Cs/>
        </w:rPr>
        <w:t>10/2023</w:t>
      </w:r>
      <w:r w:rsidR="00A00A83">
        <w:rPr>
          <w:rFonts w:ascii="Times New Roman" w:hAnsi="Times New Roman" w:cs="Times New Roman"/>
          <w:bCs/>
        </w:rPr>
        <w:t>-Present</w:t>
      </w:r>
      <w:r>
        <w:rPr>
          <w:rFonts w:ascii="Times New Roman" w:hAnsi="Times New Roman" w:cs="Times New Roman"/>
          <w:b/>
        </w:rPr>
        <w:t xml:space="preserve"> </w:t>
      </w:r>
    </w:p>
    <w:p w14:paraId="39BCE215" w14:textId="2762809B" w:rsidR="00EF224D" w:rsidRDefault="001A359D" w:rsidP="00DF6765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Little Rock, Arkansas</w:t>
      </w:r>
      <w:r w:rsidR="00F75ED7">
        <w:rPr>
          <w:rFonts w:ascii="Times New Roman" w:hAnsi="Times New Roman" w:cs="Times New Roman"/>
          <w:bCs/>
        </w:rPr>
        <w:t xml:space="preserve"> | Extra Help Assistant</w:t>
      </w:r>
      <w:r>
        <w:rPr>
          <w:rFonts w:ascii="Times New Roman" w:hAnsi="Times New Roman" w:cs="Times New Roman"/>
          <w:bCs/>
        </w:rPr>
        <w:t xml:space="preserve"> | </w:t>
      </w:r>
      <w:r w:rsidR="002210AF" w:rsidRPr="002210AF">
        <w:rPr>
          <w:rFonts w:ascii="Times New Roman" w:hAnsi="Times New Roman" w:cs="Times New Roman"/>
          <w:bCs/>
        </w:rPr>
        <w:t>https://ualr.edu/health/</w:t>
      </w:r>
    </w:p>
    <w:p w14:paraId="5AD0AD43" w14:textId="7CAC275E" w:rsidR="00B27CC4" w:rsidRPr="0077541A" w:rsidRDefault="004F2A3F" w:rsidP="0077541A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Greeting</w:t>
      </w:r>
      <w:r w:rsidR="00B27CC4">
        <w:rPr>
          <w:rFonts w:ascii="Times New Roman" w:hAnsi="Times New Roman" w:cs="Times New Roman"/>
          <w:bCs/>
        </w:rPr>
        <w:t xml:space="preserve"> patients and </w:t>
      </w:r>
      <w:r>
        <w:rPr>
          <w:rFonts w:ascii="Times New Roman" w:hAnsi="Times New Roman" w:cs="Times New Roman"/>
          <w:bCs/>
        </w:rPr>
        <w:t>answering</w:t>
      </w:r>
      <w:r w:rsidR="00B27CC4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questions.</w:t>
      </w:r>
      <w:r w:rsidR="0077541A">
        <w:rPr>
          <w:rFonts w:ascii="Times New Roman" w:hAnsi="Times New Roman" w:cs="Times New Roman"/>
          <w:bCs/>
        </w:rPr>
        <w:t xml:space="preserve"> Answer a multi-line telephone.</w:t>
      </w:r>
    </w:p>
    <w:p w14:paraId="3D322D38" w14:textId="0DE468DB" w:rsidR="00B27CC4" w:rsidRDefault="00B27CC4" w:rsidP="00B27CC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ssists patients with check-in and completing any required </w:t>
      </w:r>
      <w:r w:rsidR="004F2A3F">
        <w:rPr>
          <w:rFonts w:ascii="Times New Roman" w:hAnsi="Times New Roman" w:cs="Times New Roman"/>
          <w:bCs/>
        </w:rPr>
        <w:t>forms.</w:t>
      </w:r>
    </w:p>
    <w:p w14:paraId="63AFCD8C" w14:textId="77777777" w:rsidR="0045187E" w:rsidRDefault="00B27CC4" w:rsidP="0045187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chedule appointments using the </w:t>
      </w:r>
      <w:r w:rsidR="004F2A3F">
        <w:rPr>
          <w:rFonts w:ascii="Times New Roman" w:hAnsi="Times New Roman" w:cs="Times New Roman"/>
          <w:bCs/>
        </w:rPr>
        <w:t>electronic</w:t>
      </w:r>
      <w:r>
        <w:rPr>
          <w:rFonts w:ascii="Times New Roman" w:hAnsi="Times New Roman" w:cs="Times New Roman"/>
          <w:bCs/>
        </w:rPr>
        <w:t xml:space="preserve"> medical records system-</w:t>
      </w:r>
      <w:r w:rsidR="004F2A3F">
        <w:rPr>
          <w:rFonts w:ascii="Times New Roman" w:hAnsi="Times New Roman" w:cs="Times New Roman"/>
          <w:bCs/>
        </w:rPr>
        <w:t>Medicat.</w:t>
      </w:r>
    </w:p>
    <w:p w14:paraId="27CDB7EF" w14:textId="613C5C5A" w:rsidR="000022DC" w:rsidRDefault="0045187E" w:rsidP="0045187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</w:rPr>
      </w:pPr>
      <w:r w:rsidRPr="0045187E">
        <w:rPr>
          <w:rFonts w:ascii="Times New Roman" w:hAnsi="Times New Roman" w:cs="Times New Roman"/>
          <w:bCs/>
        </w:rPr>
        <w:t>Verify insurance benefits and submit claims while maintaining compliance with HIPAA regulations and patient confidentiality.</w:t>
      </w:r>
    </w:p>
    <w:p w14:paraId="01193D5F" w14:textId="77777777" w:rsidR="0045187E" w:rsidRPr="0045187E" w:rsidRDefault="0045187E" w:rsidP="0045187E">
      <w:pPr>
        <w:pStyle w:val="ListParagraph"/>
        <w:rPr>
          <w:rFonts w:ascii="Times New Roman" w:hAnsi="Times New Roman" w:cs="Times New Roman"/>
          <w:bCs/>
        </w:rPr>
      </w:pPr>
    </w:p>
    <w:p w14:paraId="3F915F3C" w14:textId="3DBE8543" w:rsidR="005A28D0" w:rsidRPr="00F2642B" w:rsidRDefault="005A28D0" w:rsidP="005A28D0">
      <w:pPr>
        <w:rPr>
          <w:rFonts w:ascii="Times New Roman" w:eastAsia="Times New Roman" w:hAnsi="Times New Roman" w:cs="Times New Roman"/>
        </w:rPr>
      </w:pPr>
      <w:r w:rsidRPr="005A28D0">
        <w:rPr>
          <w:rFonts w:ascii="Times New Roman" w:eastAsia="Times New Roman" w:hAnsi="Times New Roman" w:cs="Times New Roman"/>
          <w:b/>
          <w:bCs/>
        </w:rPr>
        <w:t>Clinton Presidential Library Archival Spring Fellowship</w:t>
      </w:r>
      <w:r w:rsidR="003F555E">
        <w:rPr>
          <w:rFonts w:ascii="Times New Roman" w:eastAsia="Times New Roman" w:hAnsi="Times New Roman" w:cs="Times New Roman"/>
          <w:b/>
          <w:bCs/>
        </w:rPr>
        <w:tab/>
      </w:r>
      <w:r w:rsidR="003F555E">
        <w:rPr>
          <w:rFonts w:ascii="Times New Roman" w:eastAsia="Times New Roman" w:hAnsi="Times New Roman" w:cs="Times New Roman"/>
          <w:b/>
          <w:bCs/>
        </w:rPr>
        <w:tab/>
      </w:r>
      <w:r w:rsidR="003F555E">
        <w:rPr>
          <w:rFonts w:ascii="Times New Roman" w:eastAsia="Times New Roman" w:hAnsi="Times New Roman" w:cs="Times New Roman"/>
          <w:b/>
          <w:bCs/>
        </w:rPr>
        <w:tab/>
      </w:r>
      <w:r w:rsidR="00F2642B">
        <w:rPr>
          <w:rFonts w:ascii="Times New Roman" w:eastAsia="Times New Roman" w:hAnsi="Times New Roman" w:cs="Times New Roman"/>
        </w:rPr>
        <w:t>01/2023-05/2023</w:t>
      </w:r>
    </w:p>
    <w:p w14:paraId="250DB3FE" w14:textId="43244533" w:rsidR="00B5052D" w:rsidRPr="00DA6F33" w:rsidRDefault="00B5052D" w:rsidP="005A28D0">
      <w:pPr>
        <w:rPr>
          <w:rFonts w:ascii="Times New Roman" w:eastAsia="Times New Roman" w:hAnsi="Times New Roman" w:cs="Times New Roman"/>
        </w:rPr>
      </w:pPr>
      <w:r w:rsidRPr="00DA6F33">
        <w:rPr>
          <w:rFonts w:ascii="Times New Roman" w:eastAsia="Times New Roman" w:hAnsi="Times New Roman" w:cs="Times New Roman"/>
        </w:rPr>
        <w:t xml:space="preserve">Little Rock, Arkansas | </w:t>
      </w:r>
      <w:r w:rsidR="0008109E" w:rsidRPr="00DA6F33">
        <w:rPr>
          <w:rFonts w:ascii="Times New Roman" w:eastAsia="Times New Roman" w:hAnsi="Times New Roman" w:cs="Times New Roman"/>
        </w:rPr>
        <w:t>https://www.clintonlibrary.gov/</w:t>
      </w:r>
    </w:p>
    <w:p w14:paraId="10F606A4" w14:textId="3725F797" w:rsidR="00786DC2" w:rsidRPr="00DA6F33" w:rsidRDefault="00786DC2" w:rsidP="00786D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A6F33">
        <w:rPr>
          <w:rFonts w:ascii="Times New Roman" w:eastAsia="Times New Roman" w:hAnsi="Times New Roman" w:cs="Times New Roman"/>
        </w:rPr>
        <w:t>Rotations in the research room, reference, audiovisual and textual digitization</w:t>
      </w:r>
    </w:p>
    <w:p w14:paraId="71E8E872" w14:textId="2FDB46BF" w:rsidR="003F555E" w:rsidRPr="00DA6F33" w:rsidRDefault="003F555E" w:rsidP="00786D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A6F33">
        <w:rPr>
          <w:rFonts w:ascii="Times New Roman" w:eastAsia="Times New Roman" w:hAnsi="Times New Roman" w:cs="Times New Roman"/>
        </w:rPr>
        <w:t>Holdings maintenance/description/preservation, deeds of gift</w:t>
      </w:r>
    </w:p>
    <w:p w14:paraId="37A0665A" w14:textId="07EEACF8" w:rsidR="00E56560" w:rsidRPr="000022DC" w:rsidRDefault="003F555E" w:rsidP="00E5656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A6F33">
        <w:rPr>
          <w:rFonts w:ascii="Times New Roman" w:eastAsia="Times New Roman" w:hAnsi="Times New Roman" w:cs="Times New Roman"/>
        </w:rPr>
        <w:t>Electronic and textual FOIA processing</w:t>
      </w:r>
    </w:p>
    <w:p w14:paraId="5E034430" w14:textId="77777777" w:rsidR="000022DC" w:rsidRPr="000022DC" w:rsidRDefault="000022DC" w:rsidP="000022DC">
      <w:pPr>
        <w:pStyle w:val="ListParagraph"/>
        <w:rPr>
          <w:rFonts w:ascii="Times New Roman" w:hAnsi="Times New Roman" w:cs="Times New Roman"/>
        </w:rPr>
      </w:pPr>
    </w:p>
    <w:p w14:paraId="008F449F" w14:textId="77777777" w:rsidR="00044901" w:rsidRDefault="00FD01A5" w:rsidP="00FD01A5">
      <w:pPr>
        <w:rPr>
          <w:rFonts w:ascii="Times New Roman" w:hAnsi="Times New Roman" w:cs="Times New Roman"/>
          <w:b/>
          <w:bCs/>
        </w:rPr>
      </w:pPr>
      <w:r w:rsidRPr="00FD01A5">
        <w:rPr>
          <w:rFonts w:ascii="Times New Roman" w:hAnsi="Times New Roman" w:cs="Times New Roman"/>
          <w:b/>
          <w:bCs/>
        </w:rPr>
        <w:t>Volunteer Experience:</w:t>
      </w:r>
    </w:p>
    <w:p w14:paraId="5AB0FFDD" w14:textId="7B670AAA" w:rsidR="003C311C" w:rsidRDefault="00044901" w:rsidP="00FD01A5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044901">
        <w:rPr>
          <w:rFonts w:ascii="Times New Roman" w:hAnsi="Times New Roman" w:cs="Times New Roman"/>
          <w:color w:val="222222"/>
          <w:shd w:val="clear" w:color="auto" w:fill="FFFFFF"/>
        </w:rPr>
        <w:t xml:space="preserve">National History Day </w:t>
      </w:r>
      <w:r w:rsidR="00D17643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044901">
        <w:rPr>
          <w:rFonts w:ascii="Times New Roman" w:hAnsi="Times New Roman" w:cs="Times New Roman"/>
          <w:color w:val="222222"/>
          <w:shd w:val="clear" w:color="auto" w:fill="FFFFFF"/>
        </w:rPr>
        <w:t xml:space="preserve">egional </w:t>
      </w:r>
      <w:r w:rsidR="00D17643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044901">
        <w:rPr>
          <w:rFonts w:ascii="Times New Roman" w:hAnsi="Times New Roman" w:cs="Times New Roman"/>
          <w:color w:val="222222"/>
          <w:shd w:val="clear" w:color="auto" w:fill="FFFFFF"/>
        </w:rPr>
        <w:t>ompetition</w:t>
      </w:r>
      <w:r w:rsidR="00D17643">
        <w:rPr>
          <w:rFonts w:ascii="Times New Roman" w:hAnsi="Times New Roman" w:cs="Times New Roman"/>
          <w:color w:val="222222"/>
          <w:shd w:val="clear" w:color="auto" w:fill="FFFFFF"/>
        </w:rPr>
        <w:t xml:space="preserve"> Judge</w:t>
      </w:r>
      <w:r w:rsidR="006D628B">
        <w:rPr>
          <w:rFonts w:ascii="Times New Roman" w:hAnsi="Times New Roman" w:cs="Times New Roman"/>
          <w:color w:val="222222"/>
          <w:shd w:val="clear" w:color="auto" w:fill="FFFFFF"/>
        </w:rPr>
        <w:t xml:space="preserve"> | UA Little Rock | </w:t>
      </w:r>
      <w:r w:rsidR="005B4C37">
        <w:rPr>
          <w:rFonts w:ascii="Times New Roman" w:hAnsi="Times New Roman" w:cs="Times New Roman"/>
          <w:color w:val="222222"/>
          <w:shd w:val="clear" w:color="auto" w:fill="FFFFFF"/>
        </w:rPr>
        <w:t>03/2024</w:t>
      </w:r>
    </w:p>
    <w:p w14:paraId="6EC85FBD" w14:textId="77777777" w:rsidR="00CD3FF5" w:rsidRPr="00CD3FF5" w:rsidRDefault="003D3DE9" w:rsidP="00CD3FF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D3FF5">
        <w:rPr>
          <w:rFonts w:ascii="Times New Roman" w:hAnsi="Times New Roman" w:cs="Times New Roman"/>
        </w:rPr>
        <w:t>Evaluated students' projects to support and inspire young historians, fostering a love of learning and creativity.</w:t>
      </w:r>
    </w:p>
    <w:p w14:paraId="7AA12C56" w14:textId="5D85BD9F" w:rsidR="00FD01A5" w:rsidRPr="00632609" w:rsidRDefault="00FD01A5" w:rsidP="00632609">
      <w:pPr>
        <w:rPr>
          <w:rFonts w:ascii="Times New Roman" w:hAnsi="Times New Roman" w:cs="Times New Roman"/>
          <w:b/>
          <w:bCs/>
        </w:rPr>
      </w:pPr>
      <w:r w:rsidRPr="00632609">
        <w:rPr>
          <w:rFonts w:ascii="Times New Roman" w:hAnsi="Times New Roman" w:cs="Times New Roman"/>
        </w:rPr>
        <w:t xml:space="preserve">Greek Food Festival | Little Rock, Arkansas | JROTC Community Service | </w:t>
      </w:r>
      <w:r w:rsidR="005209FE" w:rsidRPr="00632609">
        <w:rPr>
          <w:rFonts w:ascii="Times New Roman" w:hAnsi="Times New Roman" w:cs="Times New Roman"/>
        </w:rPr>
        <w:t>05/2019.</w:t>
      </w:r>
    </w:p>
    <w:p w14:paraId="5025E93C" w14:textId="46A39B1E" w:rsidR="005209FE" w:rsidRDefault="005209FE" w:rsidP="005209F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ed with event organization, supported staff, and maintained cleanliness.</w:t>
      </w:r>
    </w:p>
    <w:p w14:paraId="66BAA2BB" w14:textId="37A15AFD" w:rsidR="005209FE" w:rsidRDefault="005209FE" w:rsidP="005209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r Memorial Stadium | Little Rock, Arkansas | JROTC Community Service | 10/2018.</w:t>
      </w:r>
    </w:p>
    <w:p w14:paraId="792F7299" w14:textId="36747D28" w:rsidR="005209FE" w:rsidRDefault="005209FE" w:rsidP="005209F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intained order, directed parking, and ensured </w:t>
      </w:r>
      <w:r w:rsidR="000022DC">
        <w:rPr>
          <w:rFonts w:ascii="Times New Roman" w:hAnsi="Times New Roman" w:cs="Times New Roman"/>
        </w:rPr>
        <w:t>safety during events.</w:t>
      </w:r>
    </w:p>
    <w:p w14:paraId="3EDFEC6C" w14:textId="77777777" w:rsidR="000022DC" w:rsidRPr="005209FE" w:rsidRDefault="000022DC" w:rsidP="000022DC">
      <w:pPr>
        <w:pStyle w:val="ListParagraph"/>
        <w:rPr>
          <w:rFonts w:ascii="Times New Roman" w:hAnsi="Times New Roman" w:cs="Times New Roman"/>
        </w:rPr>
      </w:pPr>
    </w:p>
    <w:p w14:paraId="6C859045" w14:textId="230FF73A" w:rsidR="00F81D87" w:rsidRDefault="00E56560" w:rsidP="00B030C4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KILLS</w:t>
      </w:r>
      <w:r w:rsidR="00AF4610">
        <w:rPr>
          <w:rFonts w:ascii="Times New Roman" w:hAnsi="Times New Roman" w:cs="Times New Roman"/>
          <w:b/>
          <w:bCs/>
        </w:rPr>
        <w:t xml:space="preserve"> AND HOBB</w:t>
      </w:r>
      <w:r w:rsidR="00026268">
        <w:rPr>
          <w:rFonts w:ascii="Times New Roman" w:hAnsi="Times New Roman" w:cs="Times New Roman"/>
          <w:b/>
          <w:bCs/>
        </w:rPr>
        <w:t>IE</w:t>
      </w:r>
      <w:r w:rsidR="00B030C4">
        <w:rPr>
          <w:rFonts w:ascii="Times New Roman" w:hAnsi="Times New Roman" w:cs="Times New Roman"/>
          <w:b/>
          <w:bCs/>
        </w:rPr>
        <w:t>S</w:t>
      </w:r>
    </w:p>
    <w:p w14:paraId="37B688B1" w14:textId="144C1B13" w:rsidR="00E56560" w:rsidRPr="006464AD" w:rsidRDefault="002C2DBE" w:rsidP="002C2DB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6464AD">
        <w:rPr>
          <w:rFonts w:ascii="Times New Roman" w:hAnsi="Times New Roman" w:cs="Times New Roman"/>
        </w:rPr>
        <w:t xml:space="preserve">Basic </w:t>
      </w:r>
      <w:r w:rsidR="0085046D">
        <w:rPr>
          <w:rFonts w:ascii="Times New Roman" w:hAnsi="Times New Roman" w:cs="Times New Roman"/>
        </w:rPr>
        <w:t>Information Technology proficiency</w:t>
      </w:r>
    </w:p>
    <w:p w14:paraId="6C136A2E" w14:textId="30915838" w:rsidR="002C2DBE" w:rsidRPr="006464AD" w:rsidRDefault="0085046D" w:rsidP="002C2DB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iciency in</w:t>
      </w:r>
      <w:r w:rsidR="00103C49" w:rsidRPr="006464AD">
        <w:rPr>
          <w:rFonts w:ascii="Times New Roman" w:hAnsi="Times New Roman" w:cs="Times New Roman"/>
        </w:rPr>
        <w:t xml:space="preserve"> </w:t>
      </w:r>
      <w:r w:rsidR="003D09AB" w:rsidRPr="006464AD">
        <w:rPr>
          <w:rFonts w:ascii="Times New Roman" w:hAnsi="Times New Roman" w:cs="Times New Roman"/>
        </w:rPr>
        <w:t xml:space="preserve">Microsoft Office </w:t>
      </w:r>
      <w:r w:rsidR="00814128" w:rsidRPr="006464AD">
        <w:rPr>
          <w:rFonts w:ascii="Times New Roman" w:hAnsi="Times New Roman" w:cs="Times New Roman"/>
        </w:rPr>
        <w:t xml:space="preserve">and Google </w:t>
      </w:r>
      <w:r w:rsidR="00F81D87" w:rsidRPr="006464AD">
        <w:rPr>
          <w:rFonts w:ascii="Times New Roman" w:hAnsi="Times New Roman" w:cs="Times New Roman"/>
        </w:rPr>
        <w:t>Workspace</w:t>
      </w:r>
    </w:p>
    <w:p w14:paraId="4BCEAC13" w14:textId="1D1C62DA" w:rsidR="002662F7" w:rsidRPr="006464AD" w:rsidRDefault="0085046D" w:rsidP="002662F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trong communication skills</w:t>
      </w:r>
    </w:p>
    <w:p w14:paraId="0B9F81D3" w14:textId="23FFB688" w:rsidR="003D09AB" w:rsidRPr="006464AD" w:rsidRDefault="003D09AB" w:rsidP="002C2DB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6464AD">
        <w:rPr>
          <w:rFonts w:ascii="Times New Roman" w:hAnsi="Times New Roman" w:cs="Times New Roman"/>
        </w:rPr>
        <w:t>Fluency in English and Filipino Language</w:t>
      </w:r>
    </w:p>
    <w:p w14:paraId="1745E74C" w14:textId="71E14246" w:rsidR="006464AD" w:rsidRPr="003C3F41" w:rsidRDefault="00CB1208" w:rsidP="003C3F4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6464AD">
        <w:rPr>
          <w:rFonts w:ascii="Times New Roman" w:hAnsi="Times New Roman" w:cs="Times New Roman"/>
        </w:rPr>
        <w:t xml:space="preserve">Proficient in </w:t>
      </w:r>
      <w:r w:rsidR="00F05A11" w:rsidRPr="006464AD">
        <w:rPr>
          <w:rFonts w:ascii="Times New Roman" w:hAnsi="Times New Roman" w:cs="Times New Roman"/>
        </w:rPr>
        <w:t xml:space="preserve">Video </w:t>
      </w:r>
      <w:r w:rsidRPr="006464AD">
        <w:rPr>
          <w:rFonts w:ascii="Times New Roman" w:hAnsi="Times New Roman" w:cs="Times New Roman"/>
        </w:rPr>
        <w:t>Gaming</w:t>
      </w:r>
    </w:p>
    <w:p w14:paraId="28074DBC" w14:textId="0BC0D84A" w:rsidR="00785D2B" w:rsidRDefault="00785D2B" w:rsidP="00785D2B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CCOMPLISHMENTS AND ASSOCIATIONS</w:t>
      </w:r>
    </w:p>
    <w:p w14:paraId="32C5E9AD" w14:textId="6DA272A8" w:rsidR="00777310" w:rsidRDefault="00777310" w:rsidP="00777310">
      <w:pPr>
        <w:jc w:val="center"/>
        <w:rPr>
          <w:rFonts w:ascii="Times New Roman" w:hAnsi="Times New Roman" w:cs="Times New Roman"/>
          <w:b/>
        </w:rPr>
      </w:pPr>
    </w:p>
    <w:p w14:paraId="0C157B97" w14:textId="4F6A21F6" w:rsidR="00777310" w:rsidRPr="00390EB9" w:rsidRDefault="00BE3B64" w:rsidP="00777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rine Corps JROTC</w:t>
      </w:r>
      <w:r w:rsidR="00B06FB9">
        <w:rPr>
          <w:rFonts w:ascii="Times New Roman" w:hAnsi="Times New Roman" w:cs="Times New Roman"/>
          <w:b/>
        </w:rPr>
        <w:t xml:space="preserve"> </w:t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08</w:t>
      </w:r>
      <w:r w:rsidR="00777310" w:rsidRPr="00777310">
        <w:rPr>
          <w:rFonts w:ascii="Times New Roman" w:hAnsi="Times New Roman" w:cs="Times New Roman"/>
        </w:rPr>
        <w:t>/</w:t>
      </w:r>
      <w:r w:rsidR="00067170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18</w:t>
      </w:r>
      <w:r w:rsidR="00777310" w:rsidRPr="00777310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05</w:t>
      </w:r>
      <w:r w:rsidR="00777310" w:rsidRPr="00777310">
        <w:rPr>
          <w:rFonts w:ascii="Times New Roman" w:hAnsi="Times New Roman" w:cs="Times New Roman"/>
        </w:rPr>
        <w:t>/</w:t>
      </w:r>
      <w:r w:rsidR="00067170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21</w:t>
      </w:r>
    </w:p>
    <w:p w14:paraId="697ADD12" w14:textId="67733189" w:rsidR="00390EB9" w:rsidRPr="00390EB9" w:rsidRDefault="00390EB9" w:rsidP="00777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ROTC Drill Team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390EB9">
        <w:rPr>
          <w:rFonts w:ascii="Times New Roman" w:hAnsi="Times New Roman" w:cs="Times New Roman"/>
          <w:bCs/>
        </w:rPr>
        <w:t>08/</w:t>
      </w:r>
      <w:r w:rsidR="00067170">
        <w:rPr>
          <w:rFonts w:ascii="Times New Roman" w:hAnsi="Times New Roman" w:cs="Times New Roman"/>
          <w:bCs/>
        </w:rPr>
        <w:t>20</w:t>
      </w:r>
      <w:r w:rsidRPr="00390EB9">
        <w:rPr>
          <w:rFonts w:ascii="Times New Roman" w:hAnsi="Times New Roman" w:cs="Times New Roman"/>
          <w:bCs/>
        </w:rPr>
        <w:t>19-05/</w:t>
      </w:r>
      <w:r w:rsidR="00067170">
        <w:rPr>
          <w:rFonts w:ascii="Times New Roman" w:hAnsi="Times New Roman" w:cs="Times New Roman"/>
          <w:bCs/>
        </w:rPr>
        <w:t>20</w:t>
      </w:r>
      <w:r w:rsidRPr="00390EB9">
        <w:rPr>
          <w:rFonts w:ascii="Times New Roman" w:hAnsi="Times New Roman" w:cs="Times New Roman"/>
          <w:bCs/>
        </w:rPr>
        <w:t>21</w:t>
      </w:r>
    </w:p>
    <w:p w14:paraId="2F9834B0" w14:textId="377FAC72" w:rsidR="00777310" w:rsidRPr="00132044" w:rsidRDefault="00BE3B64" w:rsidP="00B34C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atholic High Esports </w:t>
      </w:r>
      <w:r w:rsidR="00390EB9">
        <w:rPr>
          <w:rFonts w:ascii="Times New Roman" w:hAnsi="Times New Roman" w:cs="Times New Roman"/>
          <w:b/>
        </w:rPr>
        <w:t xml:space="preserve">Team </w:t>
      </w:r>
      <w:r w:rsidR="00390EB9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02</w:t>
      </w:r>
      <w:r w:rsidR="00777310" w:rsidRPr="00777310">
        <w:rPr>
          <w:rFonts w:ascii="Times New Roman" w:hAnsi="Times New Roman" w:cs="Times New Roman"/>
        </w:rPr>
        <w:t>/</w:t>
      </w:r>
      <w:r w:rsidR="00067170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19</w:t>
      </w:r>
      <w:r w:rsidR="00777310" w:rsidRPr="00777310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05</w:t>
      </w:r>
      <w:r w:rsidR="00777310" w:rsidRPr="00777310">
        <w:rPr>
          <w:rFonts w:ascii="Times New Roman" w:hAnsi="Times New Roman" w:cs="Times New Roman"/>
        </w:rPr>
        <w:t>/</w:t>
      </w:r>
      <w:r w:rsidR="00067170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19</w:t>
      </w:r>
    </w:p>
    <w:p w14:paraId="40A737E7" w14:textId="650169DE" w:rsidR="00390EB9" w:rsidRPr="00B34C9F" w:rsidRDefault="00390EB9" w:rsidP="00390EB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mmunity Service Award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390EB9">
        <w:rPr>
          <w:rFonts w:ascii="Times New Roman" w:hAnsi="Times New Roman" w:cs="Times New Roman"/>
          <w:bCs/>
        </w:rPr>
        <w:t>05/</w:t>
      </w:r>
      <w:r w:rsidR="00067170">
        <w:rPr>
          <w:rFonts w:ascii="Times New Roman" w:hAnsi="Times New Roman" w:cs="Times New Roman"/>
          <w:bCs/>
        </w:rPr>
        <w:t>20</w:t>
      </w:r>
      <w:r w:rsidRPr="00390EB9">
        <w:rPr>
          <w:rFonts w:ascii="Times New Roman" w:hAnsi="Times New Roman" w:cs="Times New Roman"/>
          <w:bCs/>
        </w:rPr>
        <w:t>19</w:t>
      </w:r>
      <w:r w:rsidR="003E4F64">
        <w:rPr>
          <w:rFonts w:ascii="Times New Roman" w:hAnsi="Times New Roman" w:cs="Times New Roman"/>
          <w:bCs/>
        </w:rPr>
        <w:t>, 05/2020</w:t>
      </w:r>
    </w:p>
    <w:p w14:paraId="4F763FD5" w14:textId="6A199FE7" w:rsidR="00132044" w:rsidRPr="00DF1201" w:rsidRDefault="00132044" w:rsidP="00B34C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edalion Medal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Cs/>
        </w:rPr>
        <w:t>05/</w:t>
      </w:r>
      <w:r w:rsidR="00390EB9">
        <w:rPr>
          <w:rFonts w:ascii="Times New Roman" w:hAnsi="Times New Roman" w:cs="Times New Roman"/>
          <w:bCs/>
        </w:rPr>
        <w:t>20</w:t>
      </w:r>
      <w:r w:rsidR="00067170">
        <w:rPr>
          <w:rFonts w:ascii="Times New Roman" w:hAnsi="Times New Roman" w:cs="Times New Roman"/>
          <w:bCs/>
        </w:rPr>
        <w:t>20</w:t>
      </w:r>
    </w:p>
    <w:p w14:paraId="4EFE3DE6" w14:textId="5D93E796" w:rsidR="00DF1201" w:rsidRPr="004F5252" w:rsidRDefault="00666825" w:rsidP="00B34C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UA Little Rock </w:t>
      </w:r>
      <w:r w:rsidR="00DF1201">
        <w:rPr>
          <w:rFonts w:ascii="Times New Roman" w:hAnsi="Times New Roman" w:cs="Times New Roman"/>
          <w:b/>
        </w:rPr>
        <w:t>Dean’s List</w:t>
      </w:r>
      <w:r w:rsidR="00DF1201">
        <w:rPr>
          <w:rFonts w:ascii="Times New Roman" w:hAnsi="Times New Roman" w:cs="Times New Roman"/>
          <w:b/>
        </w:rPr>
        <w:tab/>
      </w:r>
      <w:r w:rsidR="00DF1201">
        <w:rPr>
          <w:rFonts w:ascii="Times New Roman" w:hAnsi="Times New Roman" w:cs="Times New Roman"/>
          <w:b/>
        </w:rPr>
        <w:tab/>
      </w:r>
      <w:r w:rsidR="00DF1201">
        <w:rPr>
          <w:rFonts w:ascii="Times New Roman" w:hAnsi="Times New Roman" w:cs="Times New Roman"/>
          <w:b/>
        </w:rPr>
        <w:tab/>
      </w:r>
      <w:r w:rsidR="00DF1201">
        <w:rPr>
          <w:rFonts w:ascii="Times New Roman" w:hAnsi="Times New Roman" w:cs="Times New Roman"/>
          <w:b/>
        </w:rPr>
        <w:tab/>
      </w:r>
      <w:r w:rsidR="00DF1201">
        <w:rPr>
          <w:rFonts w:ascii="Times New Roman" w:hAnsi="Times New Roman" w:cs="Times New Roman"/>
          <w:b/>
        </w:rPr>
        <w:tab/>
      </w:r>
      <w:r w:rsidR="00DF1201">
        <w:rPr>
          <w:rFonts w:ascii="Times New Roman" w:hAnsi="Times New Roman" w:cs="Times New Roman"/>
          <w:b/>
        </w:rPr>
        <w:tab/>
      </w:r>
      <w:r w:rsidR="009D11D8">
        <w:rPr>
          <w:rFonts w:ascii="Times New Roman" w:hAnsi="Times New Roman" w:cs="Times New Roman"/>
          <w:bCs/>
        </w:rPr>
        <w:t>Fall 2021-</w:t>
      </w:r>
      <w:r w:rsidR="00B23D8F">
        <w:rPr>
          <w:rFonts w:ascii="Times New Roman" w:hAnsi="Times New Roman" w:cs="Times New Roman"/>
          <w:bCs/>
        </w:rPr>
        <w:t>2023</w:t>
      </w:r>
    </w:p>
    <w:p w14:paraId="550F9EF6" w14:textId="36AD7154" w:rsidR="004F5252" w:rsidRPr="00B31752" w:rsidRDefault="00666825" w:rsidP="00B34C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UA Little Rock </w:t>
      </w:r>
      <w:r w:rsidR="004F5252">
        <w:rPr>
          <w:rFonts w:ascii="Times New Roman" w:hAnsi="Times New Roman" w:cs="Times New Roman"/>
          <w:b/>
        </w:rPr>
        <w:t>Chancellor’s List</w:t>
      </w:r>
      <w:r w:rsidR="004F5252">
        <w:rPr>
          <w:rFonts w:ascii="Times New Roman" w:hAnsi="Times New Roman" w:cs="Times New Roman"/>
          <w:b/>
        </w:rPr>
        <w:tab/>
      </w:r>
      <w:r w:rsidR="004F5252">
        <w:rPr>
          <w:rFonts w:ascii="Times New Roman" w:hAnsi="Times New Roman" w:cs="Times New Roman"/>
          <w:b/>
        </w:rPr>
        <w:tab/>
      </w:r>
      <w:r w:rsidR="004F5252">
        <w:rPr>
          <w:rFonts w:ascii="Times New Roman" w:hAnsi="Times New Roman" w:cs="Times New Roman"/>
          <w:b/>
        </w:rPr>
        <w:tab/>
      </w:r>
      <w:r w:rsidR="004F5252">
        <w:rPr>
          <w:rFonts w:ascii="Times New Roman" w:hAnsi="Times New Roman" w:cs="Times New Roman"/>
          <w:b/>
        </w:rPr>
        <w:tab/>
      </w:r>
      <w:r w:rsidR="004F5252">
        <w:rPr>
          <w:rFonts w:ascii="Times New Roman" w:hAnsi="Times New Roman" w:cs="Times New Roman"/>
          <w:b/>
        </w:rPr>
        <w:tab/>
      </w:r>
      <w:r w:rsidR="004F5252">
        <w:rPr>
          <w:rFonts w:ascii="Times New Roman" w:hAnsi="Times New Roman" w:cs="Times New Roman"/>
          <w:bCs/>
        </w:rPr>
        <w:t>Fall 2021, Fall 2022</w:t>
      </w:r>
    </w:p>
    <w:p w14:paraId="145CB9B3" w14:textId="77777777" w:rsidR="00B31752" w:rsidRDefault="00B31752" w:rsidP="00B31752">
      <w:pPr>
        <w:shd w:val="clear" w:color="auto" w:fill="FFFFFF"/>
        <w:spacing w:line="240" w:lineRule="auto"/>
        <w:rPr>
          <w:rFonts w:eastAsia="Times New Roman"/>
          <w:b/>
          <w:bCs/>
          <w:color w:val="000000"/>
          <w:sz w:val="20"/>
          <w:szCs w:val="20"/>
          <w:u w:val="single"/>
          <w:bdr w:val="none" w:sz="0" w:space="0" w:color="auto" w:frame="1"/>
          <w:lang w:val="en-US"/>
        </w:rPr>
      </w:pPr>
    </w:p>
    <w:p w14:paraId="7AD88865" w14:textId="54DBEE95" w:rsidR="00B31752" w:rsidRPr="00B31752" w:rsidRDefault="00B31752" w:rsidP="00B31752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b/>
          <w:bCs/>
          <w:color w:val="000000"/>
          <w:u w:val="single"/>
          <w:bdr w:val="none" w:sz="0" w:space="0" w:color="auto" w:frame="1"/>
          <w:lang w:val="en-US"/>
        </w:rPr>
        <w:t>Workshop 1 | PEAW 1190 UA Little Rock | Spring 2022</w:t>
      </w:r>
    </w:p>
    <w:p w14:paraId="5FF57A68" w14:textId="77777777" w:rsidR="00B31752" w:rsidRPr="00B31752" w:rsidRDefault="00B31752" w:rsidP="00B31752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  <w:t>Creating Teams in The Workplace and Work Ethics</w:t>
      </w:r>
    </w:p>
    <w:p w14:paraId="6765E163" w14:textId="77777777" w:rsidR="00B31752" w:rsidRPr="00B31752" w:rsidRDefault="00B31752" w:rsidP="00B31752">
      <w:pPr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color w:val="000000"/>
          <w:lang w:val="en-US"/>
        </w:rPr>
        <w:t>Improved communication with co-workers</w:t>
      </w:r>
    </w:p>
    <w:p w14:paraId="4A848B99" w14:textId="4FBAE63A" w:rsidR="00B31752" w:rsidRPr="00B31752" w:rsidRDefault="00B31752" w:rsidP="00B31752">
      <w:pPr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color w:val="000000"/>
          <w:lang w:val="en-US"/>
        </w:rPr>
        <w:t xml:space="preserve">Expanded my time management </w:t>
      </w:r>
      <w:r w:rsidR="008C157C" w:rsidRPr="00B31752">
        <w:rPr>
          <w:rFonts w:ascii="Times New Roman" w:eastAsia="Times New Roman" w:hAnsi="Times New Roman" w:cs="Times New Roman"/>
          <w:color w:val="000000"/>
          <w:lang w:val="en-US"/>
        </w:rPr>
        <w:t>skills.</w:t>
      </w:r>
    </w:p>
    <w:p w14:paraId="59EC575B" w14:textId="2F27B36E" w:rsidR="00B31752" w:rsidRPr="00B31752" w:rsidRDefault="00F81AD8" w:rsidP="00B31752">
      <w:pPr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>
        <w:rPr>
          <w:rFonts w:ascii="Times New Roman" w:eastAsia="Times New Roman" w:hAnsi="Times New Roman" w:cs="Times New Roman"/>
          <w:color w:val="000000"/>
          <w:lang w:val="en-US"/>
        </w:rPr>
        <w:t>A b</w:t>
      </w:r>
      <w:r w:rsidR="00B31752" w:rsidRPr="00B31752">
        <w:rPr>
          <w:rFonts w:ascii="Times New Roman" w:eastAsia="Times New Roman" w:hAnsi="Times New Roman" w:cs="Times New Roman"/>
          <w:color w:val="000000"/>
          <w:lang w:val="en-US"/>
        </w:rPr>
        <w:t xml:space="preserve">etter grasp of important skills for teamwork </w:t>
      </w:r>
      <w:r>
        <w:rPr>
          <w:rFonts w:ascii="Times New Roman" w:eastAsia="Times New Roman" w:hAnsi="Times New Roman" w:cs="Times New Roman"/>
          <w:color w:val="000000"/>
          <w:lang w:val="en-US"/>
        </w:rPr>
        <w:t xml:space="preserve">and </w:t>
      </w:r>
      <w:r w:rsidR="00B31752" w:rsidRPr="00B31752">
        <w:rPr>
          <w:rFonts w:ascii="Times New Roman" w:eastAsia="Times New Roman" w:hAnsi="Times New Roman" w:cs="Times New Roman"/>
          <w:color w:val="000000"/>
          <w:lang w:val="en-US"/>
        </w:rPr>
        <w:t>collaboration</w:t>
      </w:r>
    </w:p>
    <w:p w14:paraId="5AE011AD" w14:textId="77777777" w:rsidR="00B31752" w:rsidRPr="00B31752" w:rsidRDefault="00B31752" w:rsidP="00B31752">
      <w:pPr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color w:val="000000"/>
          <w:lang w:val="en-US"/>
        </w:rPr>
        <w:t>Knowledgeable of how to be effective in a professional setting</w:t>
      </w:r>
    </w:p>
    <w:p w14:paraId="20B78867" w14:textId="017201A5" w:rsidR="00F86C3D" w:rsidRPr="001E3B50" w:rsidRDefault="00B31752" w:rsidP="00F86C3D">
      <w:pPr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color w:val="000000"/>
          <w:lang w:val="en-US"/>
        </w:rPr>
        <w:t xml:space="preserve">Focused more on others and people the employee </w:t>
      </w:r>
      <w:r w:rsidR="008C157C" w:rsidRPr="00B31752">
        <w:rPr>
          <w:rFonts w:ascii="Times New Roman" w:eastAsia="Times New Roman" w:hAnsi="Times New Roman" w:cs="Times New Roman"/>
          <w:color w:val="000000"/>
          <w:lang w:val="en-US"/>
        </w:rPr>
        <w:t>serves.</w:t>
      </w:r>
    </w:p>
    <w:p w14:paraId="4B0BECCF" w14:textId="77777777" w:rsidR="00F86C3D" w:rsidRPr="00B31752" w:rsidRDefault="00F86C3D" w:rsidP="00F86C3D">
      <w:pPr>
        <w:shd w:val="clear" w:color="auto" w:fill="FFFFFF"/>
        <w:spacing w:line="240" w:lineRule="auto"/>
        <w:rPr>
          <w:rFonts w:eastAsia="Times New Roman"/>
          <w:color w:val="000000"/>
          <w:sz w:val="20"/>
          <w:szCs w:val="20"/>
          <w:lang w:val="en-US"/>
        </w:rPr>
      </w:pPr>
    </w:p>
    <w:p w14:paraId="307EE821" w14:textId="77777777" w:rsidR="00F86C3D" w:rsidRPr="00F86C3D" w:rsidRDefault="00F86C3D" w:rsidP="00F86C3D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b/>
          <w:bCs/>
          <w:color w:val="000000"/>
          <w:u w:val="single"/>
          <w:bdr w:val="none" w:sz="0" w:space="0" w:color="auto" w:frame="1"/>
          <w:lang w:val="en-US"/>
        </w:rPr>
        <w:t>Workshop 2 | PEAW 1190 UA Little Rock | Spring 2022</w:t>
      </w:r>
    </w:p>
    <w:p w14:paraId="0F9BF8DB" w14:textId="77777777" w:rsidR="00F86C3D" w:rsidRPr="00F86C3D" w:rsidRDefault="00F86C3D" w:rsidP="00F86C3D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  <w:t>Professional Communication in the Workplace | Attitude and Personality</w:t>
      </w:r>
    </w:p>
    <w:p w14:paraId="6DA6AC3E" w14:textId="77777777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>Knowledgeable about Active Listening</w:t>
      </w:r>
    </w:p>
    <w:p w14:paraId="2E2AB9B1" w14:textId="77777777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>Improved 5-Communication Skills in the workplace (oral, written, non-verbal, body posture, and vision)</w:t>
      </w:r>
    </w:p>
    <w:p w14:paraId="382275D2" w14:textId="77777777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>Increased levels of respect for my peers and co-workers</w:t>
      </w:r>
    </w:p>
    <w:p w14:paraId="1D0ECDD0" w14:textId="16C49354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 xml:space="preserve">Equipped with a better respect for differences in </w:t>
      </w:r>
      <w:r w:rsidR="008C157C" w:rsidRPr="00F86C3D">
        <w:rPr>
          <w:rFonts w:ascii="Times New Roman" w:eastAsia="Times New Roman" w:hAnsi="Times New Roman" w:cs="Times New Roman"/>
          <w:color w:val="000000"/>
          <w:lang w:val="en-US"/>
        </w:rPr>
        <w:t>individuals.</w:t>
      </w:r>
      <w:r w:rsidRPr="00F86C3D">
        <w:rPr>
          <w:rFonts w:ascii="Times New Roman" w:eastAsia="Times New Roman" w:hAnsi="Times New Roman" w:cs="Times New Roman"/>
          <w:color w:val="000000"/>
          <w:lang w:val="en-US"/>
        </w:rPr>
        <w:t> </w:t>
      </w:r>
    </w:p>
    <w:p w14:paraId="5BFA53D7" w14:textId="582E30B1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 xml:space="preserve">Respect better various personalities and attitudes of </w:t>
      </w:r>
      <w:r w:rsidR="0028605B" w:rsidRPr="00F86C3D">
        <w:rPr>
          <w:rFonts w:ascii="Times New Roman" w:eastAsia="Times New Roman" w:hAnsi="Times New Roman" w:cs="Times New Roman"/>
          <w:color w:val="000000"/>
          <w:lang w:val="en-US"/>
        </w:rPr>
        <w:t>co-workers.</w:t>
      </w:r>
    </w:p>
    <w:p w14:paraId="2D6F508C" w14:textId="77777777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>Appreciation of cultures in different workplaces</w:t>
      </w:r>
    </w:p>
    <w:p w14:paraId="1E7FB506" w14:textId="77777777" w:rsidR="00B31752" w:rsidRDefault="00B31752" w:rsidP="00B31752">
      <w:pPr>
        <w:rPr>
          <w:rFonts w:ascii="Times New Roman" w:hAnsi="Times New Roman" w:cs="Times New Roman"/>
          <w:b/>
        </w:rPr>
      </w:pPr>
    </w:p>
    <w:p w14:paraId="6A1EAD4D" w14:textId="0D8AD66F" w:rsidR="000F6930" w:rsidRPr="00D34AC0" w:rsidRDefault="00120EFC" w:rsidP="00B31752">
      <w:pPr>
        <w:rPr>
          <w:rFonts w:ascii="Times New Roman" w:hAnsi="Times New Roman" w:cs="Times New Roman"/>
          <w:b/>
          <w:u w:val="single"/>
        </w:rPr>
      </w:pPr>
      <w:r w:rsidRPr="00D34AC0">
        <w:rPr>
          <w:rFonts w:ascii="Times New Roman" w:hAnsi="Times New Roman" w:cs="Times New Roman"/>
          <w:b/>
          <w:u w:val="single"/>
        </w:rPr>
        <w:t>X</w:t>
      </w:r>
      <w:r w:rsidR="00D34AC0" w:rsidRPr="00D34AC0">
        <w:rPr>
          <w:rFonts w:ascii="Times New Roman" w:hAnsi="Times New Roman" w:cs="Times New Roman"/>
          <w:b/>
          <w:u w:val="single"/>
        </w:rPr>
        <w:t>S</w:t>
      </w:r>
      <w:r w:rsidRPr="00D34AC0">
        <w:rPr>
          <w:rFonts w:ascii="Times New Roman" w:hAnsi="Times New Roman" w:cs="Times New Roman"/>
          <w:b/>
          <w:u w:val="single"/>
        </w:rPr>
        <w:t xml:space="preserve">eries Program | </w:t>
      </w:r>
      <w:r w:rsidR="00D34AC0" w:rsidRPr="00D34AC0">
        <w:rPr>
          <w:rFonts w:ascii="Times New Roman" w:hAnsi="Times New Roman" w:cs="Times New Roman"/>
          <w:b/>
          <w:u w:val="single"/>
        </w:rPr>
        <w:t>HarvardX</w:t>
      </w:r>
      <w:r w:rsidR="00BF089B" w:rsidRPr="00D34AC0">
        <w:rPr>
          <w:rFonts w:ascii="Times New Roman" w:hAnsi="Times New Roman" w:cs="Times New Roman"/>
          <w:b/>
          <w:u w:val="single"/>
        </w:rPr>
        <w:t xml:space="preserve"> </w:t>
      </w:r>
      <w:r w:rsidR="00D072A0">
        <w:rPr>
          <w:rFonts w:ascii="Times New Roman" w:hAnsi="Times New Roman" w:cs="Times New Roman"/>
          <w:b/>
          <w:u w:val="single"/>
        </w:rPr>
        <w:t>| Harvard University</w:t>
      </w:r>
      <w:r w:rsidR="009B53DA">
        <w:rPr>
          <w:rFonts w:ascii="Times New Roman" w:hAnsi="Times New Roman" w:cs="Times New Roman"/>
          <w:b/>
          <w:u w:val="single"/>
        </w:rPr>
        <w:t xml:space="preserve"> | Summer 2023</w:t>
      </w:r>
    </w:p>
    <w:p w14:paraId="70EB8DEB" w14:textId="2AC2B8EA" w:rsidR="003E301B" w:rsidRDefault="00AC45CC">
      <w:pP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  <w:t>Prediction X: Lost Without Longitude</w:t>
      </w:r>
    </w:p>
    <w:p w14:paraId="53CD73E7" w14:textId="5D03256B" w:rsidR="006F460F" w:rsidRPr="007B5178" w:rsidRDefault="007B5178" w:rsidP="005C021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 xml:space="preserve">What exactly </w:t>
      </w:r>
      <w:r w:rsidR="00401A9C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 xml:space="preserve">is </w:t>
      </w: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 xml:space="preserve">navigation and how </w:t>
      </w:r>
      <w:r w:rsidR="006A7618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does it</w:t>
      </w: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 xml:space="preserve"> </w:t>
      </w:r>
      <w:r w:rsidR="006A7618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work.</w:t>
      </w:r>
    </w:p>
    <w:p w14:paraId="663B4EF8" w14:textId="67EEE089" w:rsidR="007B5178" w:rsidRPr="007B5178" w:rsidRDefault="007B5178" w:rsidP="005C021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The importance of position, direction, and speed</w:t>
      </w:r>
    </w:p>
    <w:p w14:paraId="0618CFFA" w14:textId="5F2789F0" w:rsidR="007B5178" w:rsidRPr="007B5178" w:rsidRDefault="007B5178" w:rsidP="005C021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The many navigational tools of the 18</w:t>
      </w:r>
      <w:r w:rsidRPr="007B5178">
        <w:rPr>
          <w:rFonts w:ascii="Times New Roman" w:eastAsia="Times New Roman" w:hAnsi="Times New Roman" w:cs="Times New Roman"/>
          <w:bdr w:val="none" w:sz="0" w:space="0" w:color="auto" w:frame="1"/>
          <w:vertAlign w:val="superscript"/>
          <w:lang w:val="en-US"/>
        </w:rPr>
        <w:t>th</w:t>
      </w: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 xml:space="preserve"> century</w:t>
      </w:r>
    </w:p>
    <w:p w14:paraId="59C867A7" w14:textId="55969DD9" w:rsidR="007B5178" w:rsidRPr="00447E4E" w:rsidRDefault="00447E4E" w:rsidP="005C021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How the motion of the sun and stars aids navigation</w:t>
      </w:r>
    </w:p>
    <w:p w14:paraId="41B6E104" w14:textId="79CF1C70" w:rsidR="00447E4E" w:rsidRPr="009C669A" w:rsidRDefault="00447E4E" w:rsidP="005C021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The history of navigation’s technical advances</w:t>
      </w:r>
    </w:p>
    <w:p w14:paraId="640EC6BC" w14:textId="256A8CAA" w:rsidR="001B0D6F" w:rsidRDefault="006F460F">
      <w:pP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  <w:t xml:space="preserve">         </w:t>
      </w:r>
    </w:p>
    <w:p w14:paraId="250FC1A5" w14:textId="70982AB6" w:rsidR="001B0D6F" w:rsidRDefault="001B0D6F">
      <w:pPr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  <w:t xml:space="preserve">Coursera </w:t>
      </w:r>
      <w:r w:rsidR="00AB3F14"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  <w:t>| University of Pennsylvania</w:t>
      </w:r>
      <w:r w:rsidR="00532CEF"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  <w:t xml:space="preserve"> (online)</w:t>
      </w:r>
      <w:r w:rsidR="00AB3F14"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  <w:t xml:space="preserve"> | </w:t>
      </w:r>
      <w:r w:rsidR="00532CEF"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  <w:t xml:space="preserve">Summer 2023 </w:t>
      </w:r>
    </w:p>
    <w:p w14:paraId="03359608" w14:textId="593FB500" w:rsidR="00532CEF" w:rsidRDefault="007E772A">
      <w:pP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  <w:t>Nuts and Bolts of US Immigration Law</w:t>
      </w:r>
    </w:p>
    <w:p w14:paraId="7E8B9213" w14:textId="21B36A4C" w:rsidR="007E772A" w:rsidRDefault="00BF11CD" w:rsidP="00BF11CD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Underst</w:t>
      </w:r>
      <w:r w:rsidR="00AF0CE8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ood </w:t>
      </w: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the various means of short-term </w:t>
      </w:r>
      <w:r w:rsidR="00C23DFE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and long-term </w:t>
      </w: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entry in the United States</w:t>
      </w:r>
    </w:p>
    <w:p w14:paraId="41B243A6" w14:textId="5DEF1635" w:rsidR="00072B44" w:rsidRDefault="009716C3" w:rsidP="00BF11CD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Examined the exclusion and deportation in the United States</w:t>
      </w:r>
    </w:p>
    <w:p w14:paraId="37545CC5" w14:textId="2B55C630" w:rsidR="009716C3" w:rsidRPr="00BF11CD" w:rsidRDefault="00E874F2" w:rsidP="00BF11CD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Covered the process </w:t>
      </w:r>
      <w:r w:rsidR="00BE5D16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on</w:t>
      </w: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 how to become a United States citizen and its requirements for naturalization.</w:t>
      </w:r>
    </w:p>
    <w:sectPr w:rsidR="009716C3" w:rsidRPr="00BF11C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94170"/>
    <w:multiLevelType w:val="hybridMultilevel"/>
    <w:tmpl w:val="29028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E51BB"/>
    <w:multiLevelType w:val="hybridMultilevel"/>
    <w:tmpl w:val="87C8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C746E"/>
    <w:multiLevelType w:val="hybridMultilevel"/>
    <w:tmpl w:val="D21AD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30C1D"/>
    <w:multiLevelType w:val="hybridMultilevel"/>
    <w:tmpl w:val="4F0E5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825AC5"/>
    <w:multiLevelType w:val="hybridMultilevel"/>
    <w:tmpl w:val="ECA0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3251BA"/>
    <w:multiLevelType w:val="hybridMultilevel"/>
    <w:tmpl w:val="0582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E4880"/>
    <w:multiLevelType w:val="hybridMultilevel"/>
    <w:tmpl w:val="4A8C3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103F8"/>
    <w:multiLevelType w:val="multilevel"/>
    <w:tmpl w:val="0134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8CD624F"/>
    <w:multiLevelType w:val="hybridMultilevel"/>
    <w:tmpl w:val="7C869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C0F6B"/>
    <w:multiLevelType w:val="multilevel"/>
    <w:tmpl w:val="6AA0D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AF97B31"/>
    <w:multiLevelType w:val="hybridMultilevel"/>
    <w:tmpl w:val="90103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A37664"/>
    <w:multiLevelType w:val="multilevel"/>
    <w:tmpl w:val="78A27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1D21B4"/>
    <w:multiLevelType w:val="hybridMultilevel"/>
    <w:tmpl w:val="6840C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1BCA"/>
    <w:multiLevelType w:val="hybridMultilevel"/>
    <w:tmpl w:val="90E66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A5E8E"/>
    <w:multiLevelType w:val="hybridMultilevel"/>
    <w:tmpl w:val="E8F24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1743401">
    <w:abstractNumId w:val="10"/>
  </w:num>
  <w:num w:numId="2" w16cid:durableId="1270235503">
    <w:abstractNumId w:val="5"/>
  </w:num>
  <w:num w:numId="3" w16cid:durableId="417823045">
    <w:abstractNumId w:val="7"/>
  </w:num>
  <w:num w:numId="4" w16cid:durableId="1698582148">
    <w:abstractNumId w:val="9"/>
  </w:num>
  <w:num w:numId="5" w16cid:durableId="1096630814">
    <w:abstractNumId w:val="3"/>
  </w:num>
  <w:num w:numId="6" w16cid:durableId="1283658801">
    <w:abstractNumId w:val="13"/>
  </w:num>
  <w:num w:numId="7" w16cid:durableId="1184519459">
    <w:abstractNumId w:val="11"/>
  </w:num>
  <w:num w:numId="8" w16cid:durableId="796875660">
    <w:abstractNumId w:val="12"/>
  </w:num>
  <w:num w:numId="9" w16cid:durableId="256863083">
    <w:abstractNumId w:val="4"/>
  </w:num>
  <w:num w:numId="10" w16cid:durableId="174654825">
    <w:abstractNumId w:val="8"/>
  </w:num>
  <w:num w:numId="11" w16cid:durableId="1587766235">
    <w:abstractNumId w:val="0"/>
  </w:num>
  <w:num w:numId="12" w16cid:durableId="2062434909">
    <w:abstractNumId w:val="2"/>
  </w:num>
  <w:num w:numId="13" w16cid:durableId="854226904">
    <w:abstractNumId w:val="14"/>
  </w:num>
  <w:num w:numId="14" w16cid:durableId="1092121841">
    <w:abstractNumId w:val="1"/>
  </w:num>
  <w:num w:numId="15" w16cid:durableId="395928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LQwNTWyNLAwMDZW0lEKTi0uzszPAymwqAUAdm6P7SwAAAA="/>
  </w:docVars>
  <w:rsids>
    <w:rsidRoot w:val="00DF05CF"/>
    <w:rsid w:val="000022DC"/>
    <w:rsid w:val="00026268"/>
    <w:rsid w:val="00044901"/>
    <w:rsid w:val="00067170"/>
    <w:rsid w:val="00072B44"/>
    <w:rsid w:val="0008109E"/>
    <w:rsid w:val="000C18F8"/>
    <w:rsid w:val="000C4042"/>
    <w:rsid w:val="000F6930"/>
    <w:rsid w:val="00103C49"/>
    <w:rsid w:val="00120EFC"/>
    <w:rsid w:val="00132044"/>
    <w:rsid w:val="001A359D"/>
    <w:rsid w:val="001B0D6F"/>
    <w:rsid w:val="001B53DC"/>
    <w:rsid w:val="001E3B50"/>
    <w:rsid w:val="002210AF"/>
    <w:rsid w:val="00247BAD"/>
    <w:rsid w:val="002662F7"/>
    <w:rsid w:val="0028605B"/>
    <w:rsid w:val="002C2DBE"/>
    <w:rsid w:val="003267CC"/>
    <w:rsid w:val="00364864"/>
    <w:rsid w:val="0038260E"/>
    <w:rsid w:val="00390EB9"/>
    <w:rsid w:val="003C311C"/>
    <w:rsid w:val="003C3F41"/>
    <w:rsid w:val="003C639F"/>
    <w:rsid w:val="003D09AB"/>
    <w:rsid w:val="003D3DE9"/>
    <w:rsid w:val="003E301B"/>
    <w:rsid w:val="003E4F64"/>
    <w:rsid w:val="003F555E"/>
    <w:rsid w:val="00401A9C"/>
    <w:rsid w:val="0044212B"/>
    <w:rsid w:val="00442242"/>
    <w:rsid w:val="00447E4E"/>
    <w:rsid w:val="0045187E"/>
    <w:rsid w:val="00462323"/>
    <w:rsid w:val="004F2A3F"/>
    <w:rsid w:val="004F5252"/>
    <w:rsid w:val="00500AD3"/>
    <w:rsid w:val="005209FE"/>
    <w:rsid w:val="00532CEF"/>
    <w:rsid w:val="00537028"/>
    <w:rsid w:val="005A28D0"/>
    <w:rsid w:val="005B4C37"/>
    <w:rsid w:val="005C0213"/>
    <w:rsid w:val="00632609"/>
    <w:rsid w:val="006464AD"/>
    <w:rsid w:val="00666825"/>
    <w:rsid w:val="00673B14"/>
    <w:rsid w:val="006841D6"/>
    <w:rsid w:val="006A7618"/>
    <w:rsid w:val="006D1D71"/>
    <w:rsid w:val="006D628B"/>
    <w:rsid w:val="006F460F"/>
    <w:rsid w:val="00741200"/>
    <w:rsid w:val="0077541A"/>
    <w:rsid w:val="00777310"/>
    <w:rsid w:val="00785D2B"/>
    <w:rsid w:val="00786DC2"/>
    <w:rsid w:val="007B5178"/>
    <w:rsid w:val="007E772A"/>
    <w:rsid w:val="00814128"/>
    <w:rsid w:val="0084680F"/>
    <w:rsid w:val="0085046D"/>
    <w:rsid w:val="0086175F"/>
    <w:rsid w:val="00872117"/>
    <w:rsid w:val="00894E7B"/>
    <w:rsid w:val="008C157C"/>
    <w:rsid w:val="009025E3"/>
    <w:rsid w:val="00924575"/>
    <w:rsid w:val="009429F5"/>
    <w:rsid w:val="009716C3"/>
    <w:rsid w:val="009B53DA"/>
    <w:rsid w:val="009B7425"/>
    <w:rsid w:val="009C669A"/>
    <w:rsid w:val="009D11D8"/>
    <w:rsid w:val="009F40F4"/>
    <w:rsid w:val="00A0076C"/>
    <w:rsid w:val="00A00A83"/>
    <w:rsid w:val="00A22E0F"/>
    <w:rsid w:val="00AB3F14"/>
    <w:rsid w:val="00AC45CC"/>
    <w:rsid w:val="00AD28F1"/>
    <w:rsid w:val="00AF0CE8"/>
    <w:rsid w:val="00AF4610"/>
    <w:rsid w:val="00AF53AB"/>
    <w:rsid w:val="00B030C4"/>
    <w:rsid w:val="00B06FB9"/>
    <w:rsid w:val="00B23D8F"/>
    <w:rsid w:val="00B27CC4"/>
    <w:rsid w:val="00B31752"/>
    <w:rsid w:val="00B32B2A"/>
    <w:rsid w:val="00B34C9F"/>
    <w:rsid w:val="00B5052D"/>
    <w:rsid w:val="00B7086A"/>
    <w:rsid w:val="00BA033A"/>
    <w:rsid w:val="00BB6C9C"/>
    <w:rsid w:val="00BE3B64"/>
    <w:rsid w:val="00BE5D16"/>
    <w:rsid w:val="00BF089B"/>
    <w:rsid w:val="00BF11CD"/>
    <w:rsid w:val="00C23DFE"/>
    <w:rsid w:val="00C4018D"/>
    <w:rsid w:val="00C77131"/>
    <w:rsid w:val="00C85C91"/>
    <w:rsid w:val="00C95AD8"/>
    <w:rsid w:val="00CB1208"/>
    <w:rsid w:val="00CB7DBF"/>
    <w:rsid w:val="00CD3FF5"/>
    <w:rsid w:val="00D072A0"/>
    <w:rsid w:val="00D17643"/>
    <w:rsid w:val="00D34AC0"/>
    <w:rsid w:val="00DA6F33"/>
    <w:rsid w:val="00DF05CF"/>
    <w:rsid w:val="00DF1201"/>
    <w:rsid w:val="00DF6765"/>
    <w:rsid w:val="00E03070"/>
    <w:rsid w:val="00E04349"/>
    <w:rsid w:val="00E3092D"/>
    <w:rsid w:val="00E56560"/>
    <w:rsid w:val="00E624D9"/>
    <w:rsid w:val="00E874F2"/>
    <w:rsid w:val="00EA7289"/>
    <w:rsid w:val="00EF224D"/>
    <w:rsid w:val="00F0509D"/>
    <w:rsid w:val="00F05A11"/>
    <w:rsid w:val="00F24A0F"/>
    <w:rsid w:val="00F2642B"/>
    <w:rsid w:val="00F75ED7"/>
    <w:rsid w:val="00F81AD8"/>
    <w:rsid w:val="00F81D87"/>
    <w:rsid w:val="00F86C3D"/>
    <w:rsid w:val="00FD01A5"/>
    <w:rsid w:val="00FD4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98602"/>
  <w15:docId w15:val="{A95C0005-D491-427F-8513-4D553D672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04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773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17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31752"/>
    <w:rPr>
      <w:b/>
      <w:bCs/>
    </w:rPr>
  </w:style>
  <w:style w:type="character" w:styleId="Hyperlink">
    <w:name w:val="Hyperlink"/>
    <w:basedOn w:val="DefaultParagraphFont"/>
    <w:uiPriority w:val="99"/>
    <w:unhideWhenUsed/>
    <w:rsid w:val="00786DC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6D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43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2</TotalTime>
  <Pages>2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iel Del Carmen</dc:creator>
  <cp:lastModifiedBy>Auriel Del Carmen</cp:lastModifiedBy>
  <cp:revision>121</cp:revision>
  <dcterms:created xsi:type="dcterms:W3CDTF">2021-11-08T02:50:00Z</dcterms:created>
  <dcterms:modified xsi:type="dcterms:W3CDTF">2024-05-19T00:40:00Z</dcterms:modified>
</cp:coreProperties>
</file>